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f92958e09af71a54cd976998dcdcee6d7b7bd"/>
      <w:r>
        <w:rPr>
          <w:b/>
        </w:rPr>
        <w:t xml:space="preserve">ПРОТОКОЛ ПРО РЕЗУЛЬТАТИ ЗЕМЕЛЬНИХ ТОРГІВ № LRE001-UA-20220509-19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6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608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ва Ярослав Олександрович, ІПН/РНОКПП: 3180513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ерещака Людмила Іванівна, ІПН/РНОКПП: 2515518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4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4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8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2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15,00 грн (дві тисячі т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067,59 грн (одинадцять тисяч шістдесят сім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 232,41 грн (тридцять п'ять тисяч двісті тридцять дві гривні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9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4070544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24:14Z</dcterms:created>
  <dcterms:modified xsi:type="dcterms:W3CDTF">2024-05-03T04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